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CE4D5A" w14:textId="77777777" w:rsidR="00A430E8" w:rsidRPr="00D754C5" w:rsidRDefault="00000000" w:rsidP="00D754C5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0" w:name="лабораторна-робота-2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Лабораторна робота №2</w:t>
      </w:r>
    </w:p>
    <w:p w14:paraId="587A6869" w14:textId="77777777" w:rsidR="00A430E8" w:rsidRPr="00D754C5" w:rsidRDefault="00000000" w:rsidP="00D754C5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дисципліна-системне-програмування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Дисципліна: Системне програмування</w:t>
      </w:r>
    </w:p>
    <w:p w14:paraId="6B046194" w14:textId="77777777" w:rsidR="00A430E8" w:rsidRPr="00D754C5" w:rsidRDefault="00000000" w:rsidP="00D754C5">
      <w:pPr>
        <w:pStyle w:val="Heading3"/>
        <w:jc w:val="center"/>
        <w:rPr>
          <w:rFonts w:ascii="Times New Roman" w:hAnsi="Times New Roman" w:cs="Times New Roman"/>
          <w:b/>
          <w:bCs/>
          <w:color w:val="auto"/>
        </w:rPr>
      </w:pPr>
      <w:bookmarkStart w:id="2" w:name="тема-робота-з-памяттю-та-файлами-у-linux"/>
      <w:r w:rsidRPr="00D754C5">
        <w:rPr>
          <w:rFonts w:ascii="Times New Roman" w:hAnsi="Times New Roman" w:cs="Times New Roman"/>
          <w:b/>
          <w:bCs/>
          <w:color w:val="auto"/>
        </w:rPr>
        <w:t>Тема: Робота з пам’яттю та файлами у Linux</w:t>
      </w:r>
    </w:p>
    <w:p w14:paraId="22205803" w14:textId="77777777" w:rsidR="00A430E8" w:rsidRPr="00D754C5" w:rsidRDefault="00000000">
      <w:p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pict w14:anchorId="70CA2988">
          <v:rect id="_x0000_i1025" style="width:0;height:1.5pt" o:hralign="center" o:hrstd="t" o:hr="t"/>
        </w:pict>
      </w:r>
    </w:p>
    <w:p w14:paraId="4DDD3EA2" w14:textId="77777777" w:rsidR="00A430E8" w:rsidRPr="00D754C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мета-роботи"/>
      <w:bookmarkEnd w:id="1"/>
      <w:bookmarkEnd w:id="2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1. Мета роботи</w:t>
      </w:r>
    </w:p>
    <w:p w14:paraId="3BB8BAFF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Мета лабораторної роботи — вивчити організацію пам’яті програми та отримати практичні навички роботи з файлами через системні виклики Linux.</w:t>
      </w:r>
    </w:p>
    <w:p w14:paraId="38EAA2ED" w14:textId="77777777" w:rsidR="00A430E8" w:rsidRPr="00D754C5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Після виконання роботи студент повинен:</w:t>
      </w:r>
    </w:p>
    <w:p w14:paraId="1C793338" w14:textId="77777777" w:rsidR="00A430E8" w:rsidRPr="00D754C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розуміти різницю між стеком і купою (heap)</w:t>
      </w:r>
    </w:p>
    <w:p w14:paraId="70AEAC01" w14:textId="77777777" w:rsidR="00A430E8" w:rsidRPr="00D754C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 xml:space="preserve">вміти використовувати </w:t>
      </w:r>
      <w:proofErr w:type="gramStart"/>
      <w:r w:rsidRPr="00D754C5">
        <w:rPr>
          <w:rFonts w:ascii="Times New Roman" w:hAnsi="Times New Roman" w:cs="Times New Roman"/>
          <w:sz w:val="28"/>
          <w:szCs w:val="28"/>
        </w:rPr>
        <w:t>malloc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 xml:space="preserve">) і </w:t>
      </w:r>
      <w:proofErr w:type="gramStart"/>
      <w:r w:rsidRPr="00D754C5">
        <w:rPr>
          <w:rFonts w:ascii="Times New Roman" w:hAnsi="Times New Roman" w:cs="Times New Roman"/>
          <w:sz w:val="28"/>
          <w:szCs w:val="28"/>
        </w:rPr>
        <w:t>free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>)</w:t>
      </w:r>
    </w:p>
    <w:p w14:paraId="78099932" w14:textId="77777777" w:rsidR="00A430E8" w:rsidRPr="00D754C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розуміти поняття файлового дескриптора</w:t>
      </w:r>
    </w:p>
    <w:p w14:paraId="234716AA" w14:textId="77777777" w:rsidR="00A430E8" w:rsidRPr="00D754C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виконувати операції читання/запису файлів через system calls</w:t>
      </w:r>
    </w:p>
    <w:p w14:paraId="793D4934" w14:textId="77777777" w:rsidR="00A430E8" w:rsidRPr="00D754C5" w:rsidRDefault="00000000">
      <w:p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pict w14:anchorId="16A83561">
          <v:rect id="_x0000_i1026" style="width:0;height:1.5pt" o:hralign="center" o:hrstd="t" o:hr="t"/>
        </w:pict>
      </w:r>
    </w:p>
    <w:p w14:paraId="3F2E3ABD" w14:textId="77777777" w:rsidR="00A430E8" w:rsidRPr="00D754C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теоретичні-відомості"/>
      <w:bookmarkEnd w:id="3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2. Теоретичні відомості</w:t>
      </w:r>
    </w:p>
    <w:p w14:paraId="6B903F65" w14:textId="77777777" w:rsidR="00A430E8" w:rsidRPr="00D754C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5" w:name="память-програми"/>
      <w:r w:rsidRPr="00D754C5">
        <w:rPr>
          <w:rFonts w:ascii="Times New Roman" w:hAnsi="Times New Roman" w:cs="Times New Roman"/>
          <w:b/>
          <w:bCs/>
          <w:color w:val="auto"/>
        </w:rPr>
        <w:t>2.1 Пам’ять програми</w:t>
      </w:r>
    </w:p>
    <w:p w14:paraId="17DD049F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Під час виконання програма використовує декілька областей пам’яті:</w:t>
      </w:r>
    </w:p>
    <w:p w14:paraId="15071637" w14:textId="77777777" w:rsidR="00A430E8" w:rsidRPr="00D754C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b/>
          <w:bCs/>
          <w:sz w:val="28"/>
          <w:szCs w:val="28"/>
        </w:rPr>
        <w:t>Text segment</w:t>
      </w:r>
      <w:r w:rsidRPr="00D754C5">
        <w:rPr>
          <w:rFonts w:ascii="Times New Roman" w:hAnsi="Times New Roman" w:cs="Times New Roman"/>
          <w:sz w:val="28"/>
          <w:szCs w:val="28"/>
        </w:rPr>
        <w:t xml:space="preserve"> — машинний код програми</w:t>
      </w:r>
    </w:p>
    <w:p w14:paraId="4BEBF646" w14:textId="77777777" w:rsidR="00A430E8" w:rsidRPr="00D754C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b/>
          <w:bCs/>
          <w:sz w:val="28"/>
          <w:szCs w:val="28"/>
        </w:rPr>
        <w:t>Data segment</w:t>
      </w:r>
      <w:r w:rsidRPr="00D754C5">
        <w:rPr>
          <w:rFonts w:ascii="Times New Roman" w:hAnsi="Times New Roman" w:cs="Times New Roman"/>
          <w:sz w:val="28"/>
          <w:szCs w:val="28"/>
        </w:rPr>
        <w:t xml:space="preserve"> — глобальні змінні</w:t>
      </w:r>
    </w:p>
    <w:p w14:paraId="3653C168" w14:textId="77777777" w:rsidR="00A430E8" w:rsidRPr="00D754C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b/>
          <w:bCs/>
          <w:sz w:val="28"/>
          <w:szCs w:val="28"/>
        </w:rPr>
        <w:t>Stack</w:t>
      </w:r>
      <w:r w:rsidRPr="00D754C5">
        <w:rPr>
          <w:rFonts w:ascii="Times New Roman" w:hAnsi="Times New Roman" w:cs="Times New Roman"/>
          <w:sz w:val="28"/>
          <w:szCs w:val="28"/>
        </w:rPr>
        <w:t xml:space="preserve"> — локальні змінні та виклики функцій</w:t>
      </w:r>
    </w:p>
    <w:p w14:paraId="462F94CA" w14:textId="77777777" w:rsidR="00A430E8" w:rsidRPr="00D754C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b/>
          <w:bCs/>
          <w:sz w:val="28"/>
          <w:szCs w:val="28"/>
        </w:rPr>
        <w:t>Heap</w:t>
      </w:r>
      <w:r w:rsidRPr="00D754C5">
        <w:rPr>
          <w:rFonts w:ascii="Times New Roman" w:hAnsi="Times New Roman" w:cs="Times New Roman"/>
          <w:sz w:val="28"/>
          <w:szCs w:val="28"/>
        </w:rPr>
        <w:t xml:space="preserve"> — динамічно виділена пам’ять</w:t>
      </w:r>
    </w:p>
    <w:p w14:paraId="2A6BD357" w14:textId="77777777" w:rsidR="00A430E8" w:rsidRPr="00D754C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6" w:name="стек-stack"/>
      <w:bookmarkEnd w:id="5"/>
      <w:r w:rsidRPr="00D754C5">
        <w:rPr>
          <w:rFonts w:ascii="Times New Roman" w:hAnsi="Times New Roman" w:cs="Times New Roman"/>
          <w:b/>
          <w:bCs/>
          <w:color w:val="auto"/>
        </w:rPr>
        <w:t>2.2 Стек (Stack)</w:t>
      </w:r>
    </w:p>
    <w:p w14:paraId="05976ECD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Стек використовується для: - локальних змінних - параметрів функцій - адрес повернення</w:t>
      </w:r>
    </w:p>
    <w:p w14:paraId="1D8258CF" w14:textId="77777777" w:rsidR="00A430E8" w:rsidRPr="00D754C5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Пам’ять керується автоматично.</w:t>
      </w:r>
    </w:p>
    <w:p w14:paraId="2C95C8BA" w14:textId="77777777" w:rsidR="00A430E8" w:rsidRPr="00D754C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7" w:name="купа-heap"/>
      <w:bookmarkEnd w:id="6"/>
      <w:r w:rsidRPr="00D754C5">
        <w:rPr>
          <w:rFonts w:ascii="Times New Roman" w:hAnsi="Times New Roman" w:cs="Times New Roman"/>
          <w:b/>
          <w:bCs/>
          <w:color w:val="auto"/>
        </w:rPr>
        <w:t>2.3 Купа (Heap)</w:t>
      </w:r>
    </w:p>
    <w:p w14:paraId="09426502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Heap використовується для динамічного виділення пам’яті.</w:t>
      </w:r>
    </w:p>
    <w:p w14:paraId="5329C49C" w14:textId="77777777" w:rsidR="00A430E8" w:rsidRPr="00D754C5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 xml:space="preserve">Основні функції: - </w:t>
      </w:r>
      <w:proofErr w:type="gramStart"/>
      <w:r w:rsidRPr="00D754C5">
        <w:rPr>
          <w:rFonts w:ascii="Times New Roman" w:hAnsi="Times New Roman" w:cs="Times New Roman"/>
          <w:sz w:val="28"/>
          <w:szCs w:val="28"/>
        </w:rPr>
        <w:t>malloc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 xml:space="preserve">) - </w:t>
      </w:r>
      <w:proofErr w:type="gramStart"/>
      <w:r w:rsidRPr="00D754C5">
        <w:rPr>
          <w:rFonts w:ascii="Times New Roman" w:hAnsi="Times New Roman" w:cs="Times New Roman"/>
          <w:sz w:val="28"/>
          <w:szCs w:val="28"/>
        </w:rPr>
        <w:t>calloc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 xml:space="preserve">) - </w:t>
      </w:r>
      <w:proofErr w:type="gramStart"/>
      <w:r w:rsidRPr="00D754C5">
        <w:rPr>
          <w:rFonts w:ascii="Times New Roman" w:hAnsi="Times New Roman" w:cs="Times New Roman"/>
          <w:sz w:val="28"/>
          <w:szCs w:val="28"/>
        </w:rPr>
        <w:t>free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>)</w:t>
      </w:r>
    </w:p>
    <w:p w14:paraId="04686812" w14:textId="77777777" w:rsidR="00A430E8" w:rsidRPr="00D754C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8" w:name="витоки-памяті"/>
      <w:bookmarkEnd w:id="7"/>
      <w:r w:rsidRPr="00D754C5">
        <w:rPr>
          <w:rFonts w:ascii="Times New Roman" w:hAnsi="Times New Roman" w:cs="Times New Roman"/>
          <w:b/>
          <w:bCs/>
          <w:color w:val="auto"/>
        </w:rPr>
        <w:t>2.4 Витоки пам’яті</w:t>
      </w:r>
    </w:p>
    <w:p w14:paraId="346D3462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 xml:space="preserve">Витік пам’яті виникає, коли виділена пам’ять не звільняється через </w:t>
      </w:r>
      <w:proofErr w:type="gramStart"/>
      <w:r w:rsidRPr="00D754C5">
        <w:rPr>
          <w:rFonts w:ascii="Times New Roman" w:hAnsi="Times New Roman" w:cs="Times New Roman"/>
          <w:sz w:val="28"/>
          <w:szCs w:val="28"/>
        </w:rPr>
        <w:t>free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>).</w:t>
      </w:r>
    </w:p>
    <w:p w14:paraId="5C7F7621" w14:textId="77777777" w:rsidR="00A430E8" w:rsidRPr="00D754C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9" w:name="файлові-дескриптори"/>
      <w:bookmarkEnd w:id="8"/>
      <w:r w:rsidRPr="00D754C5">
        <w:rPr>
          <w:rFonts w:ascii="Times New Roman" w:hAnsi="Times New Roman" w:cs="Times New Roman"/>
          <w:b/>
          <w:bCs/>
          <w:color w:val="auto"/>
        </w:rPr>
        <w:lastRenderedPageBreak/>
        <w:t>2.5 Файлові дескриптори</w:t>
      </w:r>
    </w:p>
    <w:p w14:paraId="20E3CAB9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Файловий дескриптор — це ціле число, яке ідентифікує відкритий файл у системі.</w:t>
      </w:r>
    </w:p>
    <w:p w14:paraId="5DE4E2E9" w14:textId="77777777" w:rsidR="00A430E8" w:rsidRPr="00D754C5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Стандартні дескриптори: - 0 — stdin - 1 — stdout - 2 — stderr</w:t>
      </w:r>
    </w:p>
    <w:p w14:paraId="30E1FE54" w14:textId="77777777" w:rsidR="00A430E8" w:rsidRPr="00D754C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10" w:name="системні-виклики-для-роботи-з-файлами"/>
      <w:bookmarkEnd w:id="9"/>
      <w:r w:rsidRPr="00D754C5">
        <w:rPr>
          <w:rFonts w:ascii="Times New Roman" w:hAnsi="Times New Roman" w:cs="Times New Roman"/>
          <w:b/>
          <w:bCs/>
          <w:color w:val="auto"/>
        </w:rPr>
        <w:t>2.6 Системні виклики для роботи з файлами</w:t>
      </w:r>
    </w:p>
    <w:p w14:paraId="68E6B5C1" w14:textId="77777777" w:rsidR="00A430E8" w:rsidRPr="00D754C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D754C5">
        <w:rPr>
          <w:rFonts w:ascii="Times New Roman" w:hAnsi="Times New Roman" w:cs="Times New Roman"/>
          <w:sz w:val="28"/>
          <w:szCs w:val="28"/>
        </w:rPr>
        <w:t>open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>)</w:t>
      </w:r>
    </w:p>
    <w:p w14:paraId="75D793C3" w14:textId="77777777" w:rsidR="00A430E8" w:rsidRPr="00D754C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D754C5">
        <w:rPr>
          <w:rFonts w:ascii="Times New Roman" w:hAnsi="Times New Roman" w:cs="Times New Roman"/>
          <w:sz w:val="28"/>
          <w:szCs w:val="28"/>
        </w:rPr>
        <w:t>read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>)</w:t>
      </w:r>
    </w:p>
    <w:p w14:paraId="6A4C9A32" w14:textId="77777777" w:rsidR="00A430E8" w:rsidRPr="00D754C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D754C5">
        <w:rPr>
          <w:rFonts w:ascii="Times New Roman" w:hAnsi="Times New Roman" w:cs="Times New Roman"/>
          <w:sz w:val="28"/>
          <w:szCs w:val="28"/>
        </w:rPr>
        <w:t>write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>)</w:t>
      </w:r>
    </w:p>
    <w:p w14:paraId="17C461D5" w14:textId="77777777" w:rsidR="00A430E8" w:rsidRPr="00D754C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D754C5">
        <w:rPr>
          <w:rFonts w:ascii="Times New Roman" w:hAnsi="Times New Roman" w:cs="Times New Roman"/>
          <w:sz w:val="28"/>
          <w:szCs w:val="28"/>
        </w:rPr>
        <w:t>close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>)</w:t>
      </w:r>
    </w:p>
    <w:p w14:paraId="63E9F0E8" w14:textId="77777777" w:rsidR="00A430E8" w:rsidRPr="00D754C5" w:rsidRDefault="00000000">
      <w:p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pict w14:anchorId="4E147E2A">
          <v:rect id="_x0000_i1027" style="width:0;height:1.5pt" o:hralign="center" o:hrstd="t" o:hr="t"/>
        </w:pict>
      </w:r>
    </w:p>
    <w:p w14:paraId="20CBEDE4" w14:textId="77777777" w:rsidR="00A430E8" w:rsidRPr="00D754C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1" w:name="обладнання-та-пз"/>
      <w:bookmarkEnd w:id="4"/>
      <w:bookmarkEnd w:id="10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3. Обладнання та ПЗ</w:t>
      </w:r>
    </w:p>
    <w:p w14:paraId="4A721619" w14:textId="77777777" w:rsidR="00A430E8" w:rsidRPr="00D754C5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Linux / WSL</w:t>
      </w:r>
    </w:p>
    <w:p w14:paraId="15C6A7DC" w14:textId="77777777" w:rsidR="00A430E8" w:rsidRPr="00D754C5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GCC</w:t>
      </w:r>
    </w:p>
    <w:p w14:paraId="0122502F" w14:textId="77777777" w:rsidR="00A430E8" w:rsidRPr="00D754C5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Термінал</w:t>
      </w:r>
    </w:p>
    <w:p w14:paraId="1C6AC377" w14:textId="77777777" w:rsidR="00A430E8" w:rsidRPr="00D754C5" w:rsidRDefault="00000000">
      <w:p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pict w14:anchorId="0338E661">
          <v:rect id="_x0000_i1028" style="width:0;height:1.5pt" o:hralign="center" o:hrstd="t" o:hr="t"/>
        </w:pict>
      </w:r>
    </w:p>
    <w:p w14:paraId="46D95C09" w14:textId="77777777" w:rsidR="00A430E8" w:rsidRPr="00D754C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2" w:name="загальні-вимоги"/>
      <w:bookmarkEnd w:id="11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4. Загальні вимоги</w:t>
      </w:r>
    </w:p>
    <w:p w14:paraId="1BACA644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Програма повинна:</w:t>
      </w:r>
    </w:p>
    <w:p w14:paraId="49734A88" w14:textId="77777777" w:rsidR="00A430E8" w:rsidRPr="00D754C5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компілюватися без помилок</w:t>
      </w:r>
    </w:p>
    <w:p w14:paraId="66FF165A" w14:textId="77777777" w:rsidR="00A430E8" w:rsidRPr="00D754C5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використовувати системні виклики</w:t>
      </w:r>
    </w:p>
    <w:p w14:paraId="63095774" w14:textId="77777777" w:rsidR="00A430E8" w:rsidRPr="00D754C5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коректно звільняти пам’ять</w:t>
      </w:r>
    </w:p>
    <w:p w14:paraId="786CF865" w14:textId="77777777" w:rsidR="00A430E8" w:rsidRPr="00D754C5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мати зрозумілий вивід</w:t>
      </w:r>
    </w:p>
    <w:p w14:paraId="0782332E" w14:textId="77777777" w:rsidR="00A430E8" w:rsidRPr="00D754C5" w:rsidRDefault="00000000">
      <w:p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pict w14:anchorId="38EAD7E7">
          <v:rect id="_x0000_i1029" style="width:0;height:1.5pt" o:hralign="center" o:hrstd="t" o:hr="t"/>
        </w:pict>
      </w:r>
    </w:p>
    <w:p w14:paraId="28F2222F" w14:textId="77777777" w:rsidR="00A430E8" w:rsidRPr="00D754C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3" w:name="базові-завдання-обовязкові"/>
      <w:bookmarkEnd w:id="12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5. Базові завдання (обов’язкові)</w:t>
      </w:r>
    </w:p>
    <w:p w14:paraId="6C1640EF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4" w:name="завдання-1-stack-vs-heap"/>
      <w:r w:rsidRPr="00D754C5">
        <w:rPr>
          <w:rFonts w:ascii="Times New Roman" w:hAnsi="Times New Roman" w:cs="Times New Roman"/>
          <w:color w:val="auto"/>
        </w:rPr>
        <w:t>Завдання 1 — Stack vs Heap</w:t>
      </w:r>
    </w:p>
    <w:p w14:paraId="2CC60530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Написати програму, яка:</w:t>
      </w:r>
    </w:p>
    <w:p w14:paraId="43C1DFB9" w14:textId="77777777" w:rsidR="00A430E8" w:rsidRPr="00D754C5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Оголошує локальну змінну (stack)</w:t>
      </w:r>
    </w:p>
    <w:p w14:paraId="7FB09B83" w14:textId="77777777" w:rsidR="00A430E8" w:rsidRPr="00D754C5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Виділяє пам’ять через malloc (heap)</w:t>
      </w:r>
    </w:p>
    <w:p w14:paraId="354AF297" w14:textId="77777777" w:rsidR="00A430E8" w:rsidRPr="00D754C5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Виводить адреси обох змінних</w:t>
      </w:r>
    </w:p>
    <w:p w14:paraId="17496A64" w14:textId="77777777" w:rsidR="00A430E8" w:rsidRPr="00D754C5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Звільняє пам’ять</w:t>
      </w:r>
    </w:p>
    <w:p w14:paraId="76834881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5" w:name="завдання-2-запис-у-файл"/>
      <w:bookmarkEnd w:id="14"/>
      <w:r w:rsidRPr="00D754C5">
        <w:rPr>
          <w:rFonts w:ascii="Times New Roman" w:hAnsi="Times New Roman" w:cs="Times New Roman"/>
          <w:color w:val="auto"/>
        </w:rPr>
        <w:t>Завдання 2 — Запис у файл</w:t>
      </w:r>
    </w:p>
    <w:p w14:paraId="25817653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Написати програму, яка:</w:t>
      </w:r>
    </w:p>
    <w:p w14:paraId="72A5128F" w14:textId="77777777" w:rsidR="00A430E8" w:rsidRPr="00D754C5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створює файл</w:t>
      </w:r>
    </w:p>
    <w:p w14:paraId="41C5F1EF" w14:textId="77777777" w:rsidR="00A430E8" w:rsidRPr="00D754C5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записує у нього текст</w:t>
      </w:r>
    </w:p>
    <w:p w14:paraId="61DF2C92" w14:textId="77777777" w:rsidR="00A430E8" w:rsidRPr="00D754C5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lastRenderedPageBreak/>
        <w:t>закриває файл</w:t>
      </w:r>
    </w:p>
    <w:p w14:paraId="49BDD992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(використовувати open і write)</w:t>
      </w:r>
    </w:p>
    <w:p w14:paraId="13508B89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6" w:name="завдання-3-читання-з-файлу"/>
      <w:bookmarkEnd w:id="15"/>
      <w:r w:rsidRPr="00D754C5">
        <w:rPr>
          <w:rFonts w:ascii="Times New Roman" w:hAnsi="Times New Roman" w:cs="Times New Roman"/>
          <w:color w:val="auto"/>
        </w:rPr>
        <w:t>Завдання 3 — Читання з файлу</w:t>
      </w:r>
    </w:p>
    <w:p w14:paraId="1405C3EA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Зчитати дані з файлу та вивести у консоль.</w:t>
      </w:r>
    </w:p>
    <w:p w14:paraId="3C39A3E0" w14:textId="77777777" w:rsidR="00A430E8" w:rsidRPr="00D754C5" w:rsidRDefault="00000000">
      <w:p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pict w14:anchorId="24698965">
          <v:rect id="_x0000_i1030" style="width:0;height:1.5pt" o:hralign="center" o:hrstd="t" o:hr="t"/>
        </w:pict>
      </w:r>
    </w:p>
    <w:p w14:paraId="0A50A73D" w14:textId="77777777" w:rsidR="00A430E8" w:rsidRPr="00D754C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7" w:name="індивідуальні-варіанти"/>
      <w:bookmarkEnd w:id="13"/>
      <w:bookmarkEnd w:id="16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6. Індивідуальні варіанти</w:t>
      </w:r>
    </w:p>
    <w:p w14:paraId="532C80FD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Студент виконує один варіант.</w:t>
      </w:r>
    </w:p>
    <w:p w14:paraId="6D5D3BBB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8" w:name="варіант-1"/>
      <w:r w:rsidRPr="00D754C5">
        <w:rPr>
          <w:rFonts w:ascii="Times New Roman" w:hAnsi="Times New Roman" w:cs="Times New Roman"/>
          <w:color w:val="auto"/>
        </w:rPr>
        <w:t>Варіант 1</w:t>
      </w:r>
    </w:p>
    <w:p w14:paraId="2CC95C43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Записати у файл 10 рядків тексту.</w:t>
      </w:r>
    </w:p>
    <w:p w14:paraId="43E53C66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9" w:name="варіант-2"/>
      <w:bookmarkEnd w:id="18"/>
      <w:r w:rsidRPr="00D754C5">
        <w:rPr>
          <w:rFonts w:ascii="Times New Roman" w:hAnsi="Times New Roman" w:cs="Times New Roman"/>
          <w:color w:val="auto"/>
        </w:rPr>
        <w:t>Варіант 2</w:t>
      </w:r>
    </w:p>
    <w:p w14:paraId="4C4AE886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Порахувати кількість символів у файлі.</w:t>
      </w:r>
    </w:p>
    <w:p w14:paraId="70C743DA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0" w:name="варіант-3"/>
      <w:bookmarkEnd w:id="19"/>
      <w:r w:rsidRPr="00D754C5">
        <w:rPr>
          <w:rFonts w:ascii="Times New Roman" w:hAnsi="Times New Roman" w:cs="Times New Roman"/>
          <w:color w:val="auto"/>
        </w:rPr>
        <w:t>Варіант 3</w:t>
      </w:r>
    </w:p>
    <w:p w14:paraId="278306F8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Скопіювати вміст одного файлу в інший.</w:t>
      </w:r>
    </w:p>
    <w:p w14:paraId="68AF2CD6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1" w:name="варіант-4"/>
      <w:bookmarkEnd w:id="20"/>
      <w:r w:rsidRPr="00D754C5">
        <w:rPr>
          <w:rFonts w:ascii="Times New Roman" w:hAnsi="Times New Roman" w:cs="Times New Roman"/>
          <w:color w:val="auto"/>
        </w:rPr>
        <w:t>Варіант 4</w:t>
      </w:r>
    </w:p>
    <w:p w14:paraId="2357F84B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Записати у файл введений користувачем текст.</w:t>
      </w:r>
    </w:p>
    <w:p w14:paraId="00DD13F7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2" w:name="варіант-5"/>
      <w:bookmarkEnd w:id="21"/>
      <w:r w:rsidRPr="00D754C5">
        <w:rPr>
          <w:rFonts w:ascii="Times New Roman" w:hAnsi="Times New Roman" w:cs="Times New Roman"/>
          <w:color w:val="auto"/>
        </w:rPr>
        <w:t>Варіант 5</w:t>
      </w:r>
    </w:p>
    <w:p w14:paraId="3C539F7B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Прочитати файл блоками по 32 байти.</w:t>
      </w:r>
    </w:p>
    <w:p w14:paraId="6F1A06BA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3" w:name="варіант-6"/>
      <w:bookmarkEnd w:id="22"/>
      <w:r w:rsidRPr="00D754C5">
        <w:rPr>
          <w:rFonts w:ascii="Times New Roman" w:hAnsi="Times New Roman" w:cs="Times New Roman"/>
          <w:color w:val="auto"/>
        </w:rPr>
        <w:t>Варіант 6</w:t>
      </w:r>
    </w:p>
    <w:p w14:paraId="5480F917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Створити файл і встановити права доступу.</w:t>
      </w:r>
    </w:p>
    <w:p w14:paraId="72E0DA5E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4" w:name="варіант-7"/>
      <w:bookmarkEnd w:id="23"/>
      <w:r w:rsidRPr="00D754C5">
        <w:rPr>
          <w:rFonts w:ascii="Times New Roman" w:hAnsi="Times New Roman" w:cs="Times New Roman"/>
          <w:color w:val="auto"/>
        </w:rPr>
        <w:t>Варіант 7</w:t>
      </w:r>
    </w:p>
    <w:p w14:paraId="37264162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Вивести розмір файлу.</w:t>
      </w:r>
    </w:p>
    <w:p w14:paraId="51A7228B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5" w:name="варіант-8"/>
      <w:bookmarkEnd w:id="24"/>
      <w:r w:rsidRPr="00D754C5">
        <w:rPr>
          <w:rFonts w:ascii="Times New Roman" w:hAnsi="Times New Roman" w:cs="Times New Roman"/>
          <w:color w:val="auto"/>
        </w:rPr>
        <w:t>Варіант 8</w:t>
      </w:r>
    </w:p>
    <w:p w14:paraId="13E51573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Додати текст у кінець файлу.</w:t>
      </w:r>
    </w:p>
    <w:p w14:paraId="5674A648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6" w:name="варіант-9"/>
      <w:bookmarkEnd w:id="25"/>
      <w:r w:rsidRPr="00D754C5">
        <w:rPr>
          <w:rFonts w:ascii="Times New Roman" w:hAnsi="Times New Roman" w:cs="Times New Roman"/>
          <w:color w:val="auto"/>
        </w:rPr>
        <w:t>Варіант 9</w:t>
      </w:r>
    </w:p>
    <w:p w14:paraId="541BF943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Виділити масив у heap та записати його у файл.</w:t>
      </w:r>
    </w:p>
    <w:p w14:paraId="503668C3" w14:textId="77777777" w:rsidR="00A430E8" w:rsidRPr="00D754C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7" w:name="варіант-10"/>
      <w:bookmarkEnd w:id="26"/>
      <w:r w:rsidRPr="00D754C5">
        <w:rPr>
          <w:rFonts w:ascii="Times New Roman" w:hAnsi="Times New Roman" w:cs="Times New Roman"/>
          <w:color w:val="auto"/>
        </w:rPr>
        <w:t>Варіант 10</w:t>
      </w:r>
    </w:p>
    <w:p w14:paraId="525DF07B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Перевірити існування файлу перед відкриттям.</w:t>
      </w:r>
    </w:p>
    <w:p w14:paraId="78DF913F" w14:textId="77777777" w:rsidR="00A430E8" w:rsidRPr="00D754C5" w:rsidRDefault="00000000">
      <w:p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pict w14:anchorId="7FC8B550">
          <v:rect id="_x0000_i1031" style="width:0;height:1.5pt" o:hralign="center" o:hrstd="t" o:hr="t"/>
        </w:pict>
      </w:r>
    </w:p>
    <w:p w14:paraId="33D413AD" w14:textId="77777777" w:rsidR="00A430E8" w:rsidRPr="00D754C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8" w:name="порядок-виконання"/>
      <w:bookmarkEnd w:id="17"/>
      <w:bookmarkEnd w:id="27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7. Порядок виконання</w:t>
      </w:r>
    </w:p>
    <w:p w14:paraId="6A039C00" w14:textId="77777777" w:rsidR="00A430E8" w:rsidRPr="00D754C5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Створити файл program.c</w:t>
      </w:r>
    </w:p>
    <w:p w14:paraId="2784A922" w14:textId="77777777" w:rsidR="00A430E8" w:rsidRPr="00D754C5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Написати код</w:t>
      </w:r>
    </w:p>
    <w:p w14:paraId="27593DDE" w14:textId="77777777" w:rsidR="00A430E8" w:rsidRPr="00D754C5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Скомпілювати:</w:t>
      </w:r>
    </w:p>
    <w:p w14:paraId="25A73030" w14:textId="77777777" w:rsidR="00A430E8" w:rsidRPr="00D754C5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D754C5">
        <w:rPr>
          <w:rStyle w:val="VerbatimChar"/>
          <w:rFonts w:ascii="Times New Roman" w:hAnsi="Times New Roman" w:cs="Times New Roman"/>
          <w:sz w:val="28"/>
          <w:szCs w:val="28"/>
        </w:rPr>
        <w:t>gcc program.c -o program</w:t>
      </w:r>
    </w:p>
    <w:p w14:paraId="19F0604E" w14:textId="77777777" w:rsidR="00A430E8" w:rsidRPr="00D754C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Запустити:</w:t>
      </w:r>
    </w:p>
    <w:p w14:paraId="35AB5306" w14:textId="77777777" w:rsidR="00A430E8" w:rsidRPr="00D754C5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D754C5">
        <w:rPr>
          <w:rStyle w:val="VerbatimChar"/>
          <w:rFonts w:ascii="Times New Roman" w:hAnsi="Times New Roman" w:cs="Times New Roman"/>
          <w:sz w:val="28"/>
          <w:szCs w:val="28"/>
        </w:rPr>
        <w:t>./</w:t>
      </w:r>
      <w:proofErr w:type="gramEnd"/>
      <w:r w:rsidRPr="00D754C5">
        <w:rPr>
          <w:rStyle w:val="VerbatimChar"/>
          <w:rFonts w:ascii="Times New Roman" w:hAnsi="Times New Roman" w:cs="Times New Roman"/>
          <w:sz w:val="28"/>
          <w:szCs w:val="28"/>
        </w:rPr>
        <w:t>program</w:t>
      </w:r>
    </w:p>
    <w:p w14:paraId="089CD9FC" w14:textId="77777777" w:rsidR="00A430E8" w:rsidRPr="00D754C5" w:rsidRDefault="00000000">
      <w:p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pict w14:anchorId="51E0C528">
          <v:rect id="_x0000_i1032" style="width:0;height:1.5pt" o:hralign="center" o:hrstd="t" o:hr="t"/>
        </w:pict>
      </w:r>
    </w:p>
    <w:p w14:paraId="046352FF" w14:textId="77777777" w:rsidR="00A430E8" w:rsidRPr="00D754C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9" w:name="контрольні-питання"/>
      <w:bookmarkEnd w:id="28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8. Контрольні питання</w:t>
      </w:r>
    </w:p>
    <w:p w14:paraId="7173A7D2" w14:textId="77777777" w:rsidR="00A430E8" w:rsidRPr="00D754C5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Чим стек відрізняється від heap?</w:t>
      </w:r>
    </w:p>
    <w:p w14:paraId="7CFA236A" w14:textId="77777777" w:rsidR="00A430E8" w:rsidRPr="00D754C5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 xml:space="preserve">Для чого потрібен </w:t>
      </w:r>
      <w:proofErr w:type="gramStart"/>
      <w:r w:rsidRPr="00D754C5">
        <w:rPr>
          <w:rFonts w:ascii="Times New Roman" w:hAnsi="Times New Roman" w:cs="Times New Roman"/>
          <w:sz w:val="28"/>
          <w:szCs w:val="28"/>
        </w:rPr>
        <w:t>malloc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>)?</w:t>
      </w:r>
    </w:p>
    <w:p w14:paraId="232D8ABA" w14:textId="77777777" w:rsidR="00A430E8" w:rsidRPr="00D754C5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Що таке витік пам’яті?</w:t>
      </w:r>
    </w:p>
    <w:p w14:paraId="252FC6BB" w14:textId="77777777" w:rsidR="00A430E8" w:rsidRPr="00D754C5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Що таке файловий дескриптор?</w:t>
      </w:r>
    </w:p>
    <w:p w14:paraId="34E7C083" w14:textId="77777777" w:rsidR="00A430E8" w:rsidRPr="00D754C5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 xml:space="preserve">Для чого </w:t>
      </w:r>
      <w:proofErr w:type="gramStart"/>
      <w:r w:rsidRPr="00D754C5">
        <w:rPr>
          <w:rFonts w:ascii="Times New Roman" w:hAnsi="Times New Roman" w:cs="Times New Roman"/>
          <w:sz w:val="28"/>
          <w:szCs w:val="28"/>
        </w:rPr>
        <w:t>close(</w:t>
      </w:r>
      <w:proofErr w:type="gramEnd"/>
      <w:r w:rsidRPr="00D754C5">
        <w:rPr>
          <w:rFonts w:ascii="Times New Roman" w:hAnsi="Times New Roman" w:cs="Times New Roman"/>
          <w:sz w:val="28"/>
          <w:szCs w:val="28"/>
        </w:rPr>
        <w:t>)?</w:t>
      </w:r>
    </w:p>
    <w:p w14:paraId="39D12D7E" w14:textId="77777777" w:rsidR="00A430E8" w:rsidRPr="00D754C5" w:rsidRDefault="00000000">
      <w:p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pict w14:anchorId="36F87C8E">
          <v:rect id="_x0000_i1033" style="width:0;height:1.5pt" o:hralign="center" o:hrstd="t" o:hr="t"/>
        </w:pict>
      </w:r>
    </w:p>
    <w:p w14:paraId="28CB14B0" w14:textId="77777777" w:rsidR="00A430E8" w:rsidRPr="00D754C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0" w:name="зміст-звіту"/>
      <w:bookmarkEnd w:id="29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9. Зміст звіту</w:t>
      </w:r>
    </w:p>
    <w:p w14:paraId="11E57C95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Звіт повинен містити:</w:t>
      </w:r>
    </w:p>
    <w:p w14:paraId="2BE90F09" w14:textId="77777777" w:rsidR="00A430E8" w:rsidRPr="00D754C5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тему та мету</w:t>
      </w:r>
    </w:p>
    <w:p w14:paraId="26F29ADF" w14:textId="77777777" w:rsidR="00A430E8" w:rsidRPr="00D754C5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код програми</w:t>
      </w:r>
    </w:p>
    <w:p w14:paraId="442C253E" w14:textId="77777777" w:rsidR="00A430E8" w:rsidRPr="00D754C5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результати виконання</w:t>
      </w:r>
    </w:p>
    <w:p w14:paraId="6C9D9942" w14:textId="77777777" w:rsidR="00A430E8" w:rsidRPr="00D754C5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відповіді на питання</w:t>
      </w:r>
    </w:p>
    <w:p w14:paraId="750D5BBB" w14:textId="77777777" w:rsidR="00A430E8" w:rsidRPr="00D754C5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висновки</w:t>
      </w:r>
    </w:p>
    <w:p w14:paraId="1C84FE5C" w14:textId="77777777" w:rsidR="00A430E8" w:rsidRPr="00D754C5" w:rsidRDefault="00000000">
      <w:pPr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pict w14:anchorId="75CF1213">
          <v:rect id="_x0000_i1034" style="width:0;height:1.5pt" o:hralign="center" o:hrstd="t" o:hr="t"/>
        </w:pict>
      </w:r>
    </w:p>
    <w:p w14:paraId="351ED8C7" w14:textId="77777777" w:rsidR="00A430E8" w:rsidRPr="00D754C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1" w:name="висновок"/>
      <w:bookmarkEnd w:id="30"/>
      <w:r w:rsidRPr="00D754C5">
        <w:rPr>
          <w:rFonts w:ascii="Times New Roman" w:hAnsi="Times New Roman" w:cs="Times New Roman"/>
          <w:b/>
          <w:bCs/>
          <w:color w:val="auto"/>
          <w:sz w:val="28"/>
          <w:szCs w:val="28"/>
        </w:rPr>
        <w:t>10. Висновок</w:t>
      </w:r>
    </w:p>
    <w:p w14:paraId="7B6F1D76" w14:textId="77777777" w:rsidR="00A430E8" w:rsidRPr="00D754C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54C5">
        <w:rPr>
          <w:rFonts w:ascii="Times New Roman" w:hAnsi="Times New Roman" w:cs="Times New Roman"/>
          <w:sz w:val="28"/>
          <w:szCs w:val="28"/>
        </w:rPr>
        <w:t>У результаті виконання лабораторної роботи студент набуває практичних навичок роботи з пам’яттю та файловими системними викликами у Linux.</w:t>
      </w:r>
      <w:bookmarkEnd w:id="0"/>
      <w:bookmarkEnd w:id="31"/>
    </w:p>
    <w:sectPr w:rsidR="00A430E8" w:rsidRPr="00D754C5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2FE6B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93A11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F6C5A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0122C2F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704871900">
    <w:abstractNumId w:val="0"/>
  </w:num>
  <w:num w:numId="2" w16cid:durableId="1911385872">
    <w:abstractNumId w:val="1"/>
  </w:num>
  <w:num w:numId="3" w16cid:durableId="390159894">
    <w:abstractNumId w:val="1"/>
  </w:num>
  <w:num w:numId="4" w16cid:durableId="2081753697">
    <w:abstractNumId w:val="1"/>
  </w:num>
  <w:num w:numId="5" w16cid:durableId="2361944">
    <w:abstractNumId w:val="1"/>
  </w:num>
  <w:num w:numId="6" w16cid:durableId="2103337707">
    <w:abstractNumId w:val="1"/>
  </w:num>
  <w:num w:numId="7" w16cid:durableId="20518040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90822537">
    <w:abstractNumId w:val="1"/>
  </w:num>
  <w:num w:numId="9" w16cid:durableId="14141657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6524937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1058082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569462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30E8"/>
    <w:rsid w:val="00A430E8"/>
    <w:rsid w:val="00D754C5"/>
    <w:rsid w:val="00DD1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297E5"/>
  <w15:docId w15:val="{640B3C5C-D93B-4F7C-95A9-1226A323A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915</Words>
  <Characters>1092</Characters>
  <Application>Microsoft Office Word</Application>
  <DocSecurity>0</DocSecurity>
  <Lines>9</Lines>
  <Paragraphs>6</Paragraphs>
  <ScaleCrop>false</ScaleCrop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ksandr Pastushkov</dc:creator>
  <cp:keywords/>
  <cp:lastModifiedBy>Oleksandr Pastushkov</cp:lastModifiedBy>
  <cp:revision>2</cp:revision>
  <dcterms:created xsi:type="dcterms:W3CDTF">2026-02-05T09:18:00Z</dcterms:created>
  <dcterms:modified xsi:type="dcterms:W3CDTF">2026-02-05T09:18:00Z</dcterms:modified>
</cp:coreProperties>
</file>